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basilic frai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3-(p-methoxyphenyl)-2-methylpropionaldehyde, hexyl salicylate, linalool, cineole, citral, Isoeugenolo, HEXYL CINNAMAL, ANETHOL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62-06-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82-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aneth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180-23-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4-052-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omatico. Ver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p-methoxyphenyl)-2-methylpropionaldehyde (5462-06-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000 mg/kg di peso corporeo Animal: rat, Animal sex: male, Guideline: OECD Guideline 401 (Acute Oral Toxicity), 95% CL: 3400 - 4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anethole (4180-23-8)</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420 – 3070 mg/kg di peso corporeo Animal: rat, 95% CL: 2090 -</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4900 mg/kg di peso corporeo Animal: rabbit, Guideline: EU Method B.3 (Acute Toxicity (Dermal))</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1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i peso corporeo Animal: rat, Animal sex: female, Guideline: other:, Guideline: OECD Guideline 407 (Repeated Dose 28-Day Oral Toxicity Study in Rodents), Guideline: EPA OPPTS 870.3150 (90-Day Oral Toxicity in Non-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anethole (4180-23-8)</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30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basilic frai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p-methoxyphenyl)-2-methylpropionaldehyde (5462-06-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eole (470-82-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anethole (4180-23-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7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4,25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 2,44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 1,05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basilic frai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p-methoxyphenyl)-2-methylpropionaldehyde (5462-06-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eole (470-82-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anethole (4180-23-8)</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p-methoxyphenyl)-2-methylpropionaldehyde ; linalool ; cineole ; isoeugenol ; (E)-aneth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eol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3-(p-methoxyphenyl)-2-methylpropionaldehyde, hexyl salicylate, linalool, cineole, citral, Isoeugenolo, HEXYL CINNAMAL, ANETHOL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basilic frai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basilic frai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1/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5AAD9C4-F745-48BA-BEFF-80E134742000}"/>
</file>

<file path=customXml/itemProps3.xml><?xml version="1.0" encoding="utf-8"?>
<ds:datastoreItem xmlns:ds="http://schemas.openxmlformats.org/officeDocument/2006/customXml" ds:itemID="{F8175167-2625-47B4-A41E-8154714D4670}"/>
</file>

<file path=customXml/itemProps4.xml><?xml version="1.0" encoding="utf-8"?>
<ds:datastoreItem xmlns:ds="http://schemas.openxmlformats.org/officeDocument/2006/customXml" ds:itemID="{9EDDEF42-43E6-4B64-A67D-28BAAFA2E78C}"/>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